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04213" w14:textId="1763B9B4" w:rsidR="00F95AC1" w:rsidRPr="000E0F6E" w:rsidRDefault="00191788" w:rsidP="00191788">
      <w:pPr>
        <w:tabs>
          <w:tab w:val="left" w:pos="2989"/>
        </w:tabs>
        <w:spacing w:after="0"/>
        <w:ind w:left="720"/>
        <w:rPr>
          <w:rFonts w:ascii="Arial Narrow" w:hAnsi="Arial Narrow" w:cs="Arial"/>
          <w:b/>
          <w:color w:val="984806"/>
        </w:rPr>
      </w:pPr>
      <w:r>
        <w:rPr>
          <w:rFonts w:ascii="Arial" w:eastAsia="Calibri" w:hAnsi="Arial" w:cs="Arial"/>
          <w:noProof/>
          <w:sz w:val="24"/>
          <w:szCs w:val="24"/>
        </w:rPr>
        <w:drawing>
          <wp:inline distT="0" distB="0" distL="0" distR="0" wp14:anchorId="58054496" wp14:editId="1D99896F">
            <wp:extent cx="1672590" cy="76484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416" cy="7894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F16AA" w:rsidRPr="000E0F6E">
        <w:rPr>
          <w:rFonts w:ascii="Arial Narrow" w:hAnsi="Arial Narrow" w:cs="Arial"/>
          <w:b/>
          <w:color w:val="984806"/>
        </w:rPr>
        <w:t xml:space="preserve">           </w:t>
      </w:r>
      <w:r w:rsidR="008A0D4F" w:rsidRPr="000E0F6E">
        <w:rPr>
          <w:rFonts w:ascii="Arial Narrow" w:hAnsi="Arial Narrow" w:cs="Arial"/>
          <w:b/>
          <w:color w:val="984806"/>
        </w:rPr>
        <w:t xml:space="preserve">        </w:t>
      </w:r>
      <w:r w:rsidR="005508CA" w:rsidRPr="000E0F6E">
        <w:rPr>
          <w:rFonts w:ascii="Arial Narrow" w:hAnsi="Arial Narrow" w:cs="Arial"/>
          <w:b/>
          <w:color w:val="984806"/>
        </w:rPr>
        <w:t xml:space="preserve">       </w:t>
      </w:r>
      <w:r w:rsidR="008E1B0A" w:rsidRPr="000E0F6E">
        <w:rPr>
          <w:rFonts w:ascii="Arial Narrow" w:hAnsi="Arial Narrow" w:cs="Arial"/>
          <w:b/>
          <w:color w:val="984806"/>
        </w:rPr>
        <w:t xml:space="preserve">  </w:t>
      </w:r>
      <w:r w:rsidR="005508CA" w:rsidRPr="000E0F6E">
        <w:rPr>
          <w:rFonts w:ascii="Arial Narrow" w:hAnsi="Arial Narrow" w:cs="Arial"/>
          <w:b/>
          <w:color w:val="984806"/>
        </w:rPr>
        <w:t xml:space="preserve">    </w:t>
      </w:r>
      <w:r w:rsidR="008A0D4F" w:rsidRPr="000E0F6E">
        <w:rPr>
          <w:rFonts w:ascii="Arial Narrow" w:hAnsi="Arial Narrow" w:cs="Arial"/>
          <w:b/>
          <w:color w:val="984806"/>
        </w:rPr>
        <w:t xml:space="preserve">                 </w:t>
      </w:r>
      <w:r w:rsidR="004F16AA" w:rsidRPr="000E0F6E">
        <w:rPr>
          <w:rFonts w:ascii="Arial Narrow" w:hAnsi="Arial Narrow" w:cs="Arial"/>
          <w:b/>
          <w:color w:val="984806"/>
        </w:rPr>
        <w:t xml:space="preserve">          </w:t>
      </w:r>
      <w:r w:rsidR="00682759" w:rsidRPr="000E0F6E">
        <w:rPr>
          <w:rFonts w:ascii="Arial Narrow" w:hAnsi="Arial Narrow" w:cs="Arial"/>
          <w:b/>
          <w:noProof/>
          <w:color w:val="984806"/>
          <w:lang w:eastAsia="en-ZA"/>
        </w:rPr>
        <w:drawing>
          <wp:inline distT="0" distB="0" distL="0" distR="0" wp14:anchorId="50D99E67" wp14:editId="479EC24A">
            <wp:extent cx="1404522" cy="85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522" cy="850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93730B" w14:textId="77777777" w:rsidR="008A0D4F" w:rsidRPr="000E0F6E" w:rsidRDefault="008A0D4F" w:rsidP="008A0D4F">
      <w:pPr>
        <w:tabs>
          <w:tab w:val="left" w:pos="2989"/>
        </w:tabs>
        <w:spacing w:after="0"/>
        <w:jc w:val="center"/>
        <w:rPr>
          <w:rFonts w:ascii="Arial Narrow" w:hAnsi="Arial Narrow" w:cs="Arial"/>
          <w:b/>
          <w:color w:val="984806"/>
        </w:rPr>
      </w:pPr>
    </w:p>
    <w:p w14:paraId="0C17CE54" w14:textId="628ABB7B" w:rsidR="00017823" w:rsidRPr="00017823" w:rsidRDefault="004434FF" w:rsidP="00017823">
      <w:pPr>
        <w:tabs>
          <w:tab w:val="left" w:pos="2989"/>
        </w:tabs>
        <w:spacing w:after="0"/>
        <w:jc w:val="center"/>
        <w:rPr>
          <w:rFonts w:ascii="Arial Narrow" w:hAnsi="Arial Narrow" w:cs="Arial"/>
          <w:b/>
          <w:color w:val="984806"/>
        </w:rPr>
      </w:pPr>
      <w:r w:rsidRPr="000E0F6E">
        <w:rPr>
          <w:rFonts w:ascii="Arial Narrow" w:hAnsi="Arial Narrow" w:cs="Arial"/>
          <w:b/>
          <w:color w:val="984806"/>
        </w:rPr>
        <w:t>MUNICIPAL INFRASTRUCTURE SUPPORT AGENT</w:t>
      </w:r>
    </w:p>
    <w:p w14:paraId="08531A73" w14:textId="77777777" w:rsidR="00017823" w:rsidRPr="00A35049" w:rsidRDefault="00017823" w:rsidP="00017823">
      <w:pPr>
        <w:tabs>
          <w:tab w:val="left" w:pos="2989"/>
        </w:tabs>
        <w:contextualSpacing/>
        <w:jc w:val="center"/>
        <w:rPr>
          <w:rFonts w:ascii="Arial" w:eastAsia="MS Mincho" w:hAnsi="Arial" w:cs="Arial"/>
          <w:sz w:val="18"/>
          <w:szCs w:val="18"/>
        </w:rPr>
      </w:pPr>
      <w:r w:rsidRPr="00A35049">
        <w:rPr>
          <w:rFonts w:ascii="Arial" w:eastAsia="MS Mincho" w:hAnsi="Arial" w:cs="Arial"/>
          <w:sz w:val="18"/>
          <w:szCs w:val="18"/>
        </w:rPr>
        <w:t xml:space="preserve">Letaba House, Riverside Office Park, 1303 </w:t>
      </w:r>
      <w:proofErr w:type="spellStart"/>
      <w:r w:rsidRPr="00A35049">
        <w:rPr>
          <w:rFonts w:ascii="Arial" w:eastAsia="MS Mincho" w:hAnsi="Arial" w:cs="Arial"/>
          <w:sz w:val="18"/>
          <w:szCs w:val="18"/>
        </w:rPr>
        <w:t>Heuwel</w:t>
      </w:r>
      <w:proofErr w:type="spellEnd"/>
      <w:r w:rsidRPr="00A35049">
        <w:rPr>
          <w:rFonts w:ascii="Arial" w:eastAsia="MS Mincho" w:hAnsi="Arial" w:cs="Arial"/>
          <w:sz w:val="18"/>
          <w:szCs w:val="18"/>
        </w:rPr>
        <w:t xml:space="preserve"> Avenue, Centurion, 0046</w:t>
      </w:r>
    </w:p>
    <w:p w14:paraId="772A6E83" w14:textId="77777777" w:rsidR="00017823" w:rsidRPr="00AF14E7" w:rsidRDefault="00017823" w:rsidP="00017823">
      <w:pPr>
        <w:tabs>
          <w:tab w:val="left" w:pos="2989"/>
        </w:tabs>
        <w:contextualSpacing/>
        <w:jc w:val="center"/>
        <w:rPr>
          <w:rFonts w:ascii="Arial" w:eastAsia="MS Mincho" w:hAnsi="Arial" w:cs="Arial"/>
          <w:sz w:val="18"/>
          <w:szCs w:val="18"/>
        </w:rPr>
      </w:pPr>
      <w:r w:rsidRPr="00A35049">
        <w:rPr>
          <w:rFonts w:ascii="Arial" w:eastAsia="MS Mincho" w:hAnsi="Arial" w:cs="Arial"/>
          <w:sz w:val="18"/>
          <w:szCs w:val="18"/>
        </w:rPr>
        <w:t>Private Bag X105, Centurion, 0046 Tel: 012-848 5300</w:t>
      </w:r>
    </w:p>
    <w:p w14:paraId="38CC7DB3" w14:textId="77777777" w:rsidR="00017823" w:rsidRPr="000E0F6E" w:rsidRDefault="00017823" w:rsidP="008E1B0A">
      <w:pPr>
        <w:pBdr>
          <w:bottom w:val="single" w:sz="12" w:space="0" w:color="auto"/>
        </w:pBdr>
        <w:tabs>
          <w:tab w:val="left" w:pos="2989"/>
        </w:tabs>
        <w:spacing w:after="0"/>
        <w:jc w:val="center"/>
        <w:rPr>
          <w:rFonts w:ascii="Arial Narrow" w:hAnsi="Arial Narrow" w:cs="Arial"/>
          <w:b/>
          <w:color w:val="984806"/>
        </w:rPr>
      </w:pPr>
    </w:p>
    <w:p w14:paraId="6E57313D" w14:textId="77777777" w:rsidR="00017823" w:rsidRDefault="00017823" w:rsidP="0089638A">
      <w:pPr>
        <w:pStyle w:val="NoSpacing"/>
        <w:jc w:val="center"/>
        <w:rPr>
          <w:rFonts w:ascii="Arial Narrow" w:hAnsi="Arial Narrow"/>
          <w:b/>
          <w:bCs/>
          <w:sz w:val="24"/>
          <w:szCs w:val="24"/>
        </w:rPr>
      </w:pPr>
    </w:p>
    <w:p w14:paraId="2C0A1A1D" w14:textId="7F475364" w:rsidR="00FC780F" w:rsidRPr="00017823" w:rsidRDefault="0089638A" w:rsidP="0089638A">
      <w:pPr>
        <w:pStyle w:val="NoSpacing"/>
        <w:jc w:val="center"/>
        <w:rPr>
          <w:rFonts w:ascii="Arial Narrow" w:hAnsi="Arial Narrow"/>
          <w:b/>
          <w:bCs/>
          <w:sz w:val="24"/>
          <w:szCs w:val="24"/>
        </w:rPr>
      </w:pPr>
      <w:r w:rsidRPr="00017823">
        <w:rPr>
          <w:rFonts w:ascii="Arial Narrow" w:hAnsi="Arial Narrow"/>
          <w:b/>
          <w:bCs/>
          <w:sz w:val="24"/>
          <w:szCs w:val="24"/>
        </w:rPr>
        <w:t xml:space="preserve">LIST OF  </w:t>
      </w:r>
      <w:r w:rsidR="000E0F6E" w:rsidRPr="00017823">
        <w:rPr>
          <w:rFonts w:ascii="Arial Narrow" w:hAnsi="Arial Narrow"/>
          <w:b/>
          <w:bCs/>
          <w:sz w:val="24"/>
          <w:szCs w:val="24"/>
        </w:rPr>
        <w:t xml:space="preserve">22 </w:t>
      </w:r>
      <w:r w:rsidR="00017823" w:rsidRPr="00017823">
        <w:rPr>
          <w:rFonts w:ascii="Arial Narrow" w:hAnsi="Arial Narrow"/>
          <w:b/>
          <w:bCs/>
          <w:sz w:val="24"/>
          <w:szCs w:val="24"/>
        </w:rPr>
        <w:t>PRIORITY MUNICIPALITIES</w:t>
      </w:r>
    </w:p>
    <w:p w14:paraId="56EF5790" w14:textId="77777777" w:rsidR="008E6624" w:rsidRPr="000E0F6E" w:rsidRDefault="008E6624" w:rsidP="008E6624">
      <w:pPr>
        <w:pStyle w:val="NoSpacing"/>
        <w:rPr>
          <w:rFonts w:ascii="Arial Narrow" w:hAnsi="Arial Narrow"/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3"/>
        <w:gridCol w:w="9203"/>
      </w:tblGrid>
      <w:tr w:rsidR="00DB595F" w:rsidRPr="000E0F6E" w14:paraId="788E637D" w14:textId="77777777" w:rsidTr="00BA2727">
        <w:tc>
          <w:tcPr>
            <w:tcW w:w="533" w:type="dxa"/>
          </w:tcPr>
          <w:p w14:paraId="33D75723" w14:textId="48357D0F" w:rsidR="00DB595F" w:rsidRPr="000E0F6E" w:rsidRDefault="00DB595F" w:rsidP="00EA4105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3" w:type="dxa"/>
          </w:tcPr>
          <w:p w14:paraId="2487345D" w14:textId="515B3A45" w:rsidR="00DB595F" w:rsidRPr="000E0F6E" w:rsidRDefault="00DB595F" w:rsidP="00EA4105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Province: Eastern Cape</w:t>
            </w:r>
          </w:p>
        </w:tc>
      </w:tr>
      <w:tr w:rsidR="00DB595F" w:rsidRPr="000E0F6E" w14:paraId="6725150B" w14:textId="77777777" w:rsidTr="00BA2727">
        <w:tc>
          <w:tcPr>
            <w:tcW w:w="533" w:type="dxa"/>
          </w:tcPr>
          <w:p w14:paraId="5E57D3A6" w14:textId="1FFFBE3E" w:rsidR="00DB595F" w:rsidRPr="000E0F6E" w:rsidRDefault="00457779" w:rsidP="00EA4105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</w:t>
            </w:r>
          </w:p>
        </w:tc>
        <w:tc>
          <w:tcPr>
            <w:tcW w:w="9203" w:type="dxa"/>
          </w:tcPr>
          <w:p w14:paraId="03BEC591" w14:textId="55BD6851" w:rsidR="00DB595F" w:rsidRPr="000E0F6E" w:rsidRDefault="00DB595F" w:rsidP="00EA4105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Amathole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District Municipality</w:t>
            </w:r>
          </w:p>
        </w:tc>
      </w:tr>
      <w:tr w:rsidR="00DB595F" w:rsidRPr="000E0F6E" w14:paraId="0E5AA794" w14:textId="77777777" w:rsidTr="00BA2727">
        <w:tc>
          <w:tcPr>
            <w:tcW w:w="533" w:type="dxa"/>
          </w:tcPr>
          <w:p w14:paraId="197C3E10" w14:textId="69AD44B1" w:rsidR="00DB595F" w:rsidRPr="000E0F6E" w:rsidRDefault="00457779" w:rsidP="00EA4105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2</w:t>
            </w:r>
          </w:p>
        </w:tc>
        <w:tc>
          <w:tcPr>
            <w:tcW w:w="9203" w:type="dxa"/>
          </w:tcPr>
          <w:p w14:paraId="72E6BD1C" w14:textId="00495CDD" w:rsidR="00DB595F" w:rsidRPr="000E0F6E" w:rsidRDefault="00DB595F" w:rsidP="00EA4105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Enoch </w:t>
            </w: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gijima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</w:tbl>
    <w:p w14:paraId="32F4ACE3" w14:textId="77777777" w:rsidR="00040F73" w:rsidRPr="000E0F6E" w:rsidRDefault="00040F73" w:rsidP="00040F73">
      <w:pPr>
        <w:pStyle w:val="NoSpacing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DB595F" w:rsidRPr="000E0F6E" w14:paraId="1FAE763A" w14:textId="77777777" w:rsidTr="00DB595F">
        <w:trPr>
          <w:trHeight w:val="50"/>
        </w:trPr>
        <w:tc>
          <w:tcPr>
            <w:tcW w:w="535" w:type="dxa"/>
          </w:tcPr>
          <w:p w14:paraId="01D6FB64" w14:textId="27C7C9EE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6EB35FE5" w14:textId="50E5255B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rovince: </w:t>
            </w:r>
            <w:r w:rsidRPr="000E0F6E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Free State</w:t>
            </w:r>
          </w:p>
        </w:tc>
      </w:tr>
      <w:tr w:rsidR="00DB595F" w:rsidRPr="000E0F6E" w14:paraId="68022EBB" w14:textId="77777777" w:rsidTr="00DB595F">
        <w:tc>
          <w:tcPr>
            <w:tcW w:w="535" w:type="dxa"/>
          </w:tcPr>
          <w:p w14:paraId="66181EAC" w14:textId="03FC19CC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3</w:t>
            </w:r>
          </w:p>
        </w:tc>
        <w:tc>
          <w:tcPr>
            <w:tcW w:w="9201" w:type="dxa"/>
          </w:tcPr>
          <w:p w14:paraId="631889DB" w14:textId="0BDADB34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aluti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-a-</w:t>
            </w: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Phofung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DB595F" w:rsidRPr="000E0F6E" w14:paraId="675C3043" w14:textId="77777777" w:rsidTr="00DB595F">
        <w:tc>
          <w:tcPr>
            <w:tcW w:w="535" w:type="dxa"/>
          </w:tcPr>
          <w:p w14:paraId="4D3A60AD" w14:textId="737094BA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4</w:t>
            </w:r>
          </w:p>
        </w:tc>
        <w:tc>
          <w:tcPr>
            <w:tcW w:w="9201" w:type="dxa"/>
          </w:tcPr>
          <w:p w14:paraId="5EE45C94" w14:textId="056D4D47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etsimaholo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</w:tbl>
    <w:p w14:paraId="62025FA6" w14:textId="77777777" w:rsidR="001744AA" w:rsidRPr="000E0F6E" w:rsidRDefault="001744AA" w:rsidP="00EA4105">
      <w:pPr>
        <w:pStyle w:val="NoSpacing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DB595F" w:rsidRPr="000E0F6E" w14:paraId="6AF19A4D" w14:textId="77777777" w:rsidTr="00DB595F">
        <w:tc>
          <w:tcPr>
            <w:tcW w:w="535" w:type="dxa"/>
          </w:tcPr>
          <w:p w14:paraId="447797E4" w14:textId="6963A2B1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3FDFBD5E" w14:textId="00F7FB7D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rovince: </w:t>
            </w:r>
            <w:r w:rsidRPr="000E0F6E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KZN</w:t>
            </w:r>
          </w:p>
        </w:tc>
      </w:tr>
      <w:tr w:rsidR="00DB595F" w:rsidRPr="000E0F6E" w14:paraId="1EF8309B" w14:textId="77777777" w:rsidTr="00DB595F">
        <w:tc>
          <w:tcPr>
            <w:tcW w:w="535" w:type="dxa"/>
          </w:tcPr>
          <w:p w14:paraId="723485C5" w14:textId="07837D5E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5</w:t>
            </w:r>
          </w:p>
        </w:tc>
        <w:tc>
          <w:tcPr>
            <w:tcW w:w="9201" w:type="dxa"/>
          </w:tcPr>
          <w:p w14:paraId="449CB58D" w14:textId="5FD46506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pofana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DB595F" w:rsidRPr="000E0F6E" w14:paraId="44D01BA2" w14:textId="77777777" w:rsidTr="00DB595F">
        <w:tc>
          <w:tcPr>
            <w:tcW w:w="535" w:type="dxa"/>
          </w:tcPr>
          <w:p w14:paraId="765D8E96" w14:textId="3DF644F7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6</w:t>
            </w:r>
          </w:p>
        </w:tc>
        <w:tc>
          <w:tcPr>
            <w:tcW w:w="9201" w:type="dxa"/>
          </w:tcPr>
          <w:p w14:paraId="326D6979" w14:textId="63FCDAAA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sunduzi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DB595F" w:rsidRPr="000E0F6E" w14:paraId="39BDB080" w14:textId="77777777" w:rsidTr="00DB595F">
        <w:tc>
          <w:tcPr>
            <w:tcW w:w="535" w:type="dxa"/>
          </w:tcPr>
          <w:p w14:paraId="3303978A" w14:textId="10D787CC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7</w:t>
            </w:r>
          </w:p>
        </w:tc>
        <w:tc>
          <w:tcPr>
            <w:tcW w:w="9201" w:type="dxa"/>
          </w:tcPr>
          <w:p w14:paraId="5AC978D7" w14:textId="0B46B7BD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Uthukela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District Municipality</w:t>
            </w:r>
          </w:p>
        </w:tc>
      </w:tr>
      <w:tr w:rsidR="00DB595F" w:rsidRPr="000E0F6E" w14:paraId="64E77C42" w14:textId="77777777" w:rsidTr="00DB595F">
        <w:tc>
          <w:tcPr>
            <w:tcW w:w="535" w:type="dxa"/>
          </w:tcPr>
          <w:p w14:paraId="6AE15C99" w14:textId="0FB0461A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8</w:t>
            </w:r>
          </w:p>
        </w:tc>
        <w:tc>
          <w:tcPr>
            <w:tcW w:w="9201" w:type="dxa"/>
          </w:tcPr>
          <w:p w14:paraId="3A1464BF" w14:textId="001CC5EA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Umzinyathi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District Municipality </w:t>
            </w:r>
          </w:p>
        </w:tc>
      </w:tr>
      <w:tr w:rsidR="00DB595F" w:rsidRPr="000E0F6E" w14:paraId="08FA9F5E" w14:textId="77777777" w:rsidTr="00DB595F">
        <w:tc>
          <w:tcPr>
            <w:tcW w:w="535" w:type="dxa"/>
          </w:tcPr>
          <w:p w14:paraId="31F5BDE3" w14:textId="5FB6B832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9</w:t>
            </w:r>
          </w:p>
        </w:tc>
        <w:tc>
          <w:tcPr>
            <w:tcW w:w="9201" w:type="dxa"/>
          </w:tcPr>
          <w:p w14:paraId="26D88027" w14:textId="780D5152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Abaqulusi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  Local Municipality</w:t>
            </w:r>
          </w:p>
        </w:tc>
      </w:tr>
      <w:tr w:rsidR="00DB595F" w:rsidRPr="000E0F6E" w14:paraId="2789D141" w14:textId="77777777" w:rsidTr="00DB595F">
        <w:tc>
          <w:tcPr>
            <w:tcW w:w="535" w:type="dxa"/>
          </w:tcPr>
          <w:p w14:paraId="5A689C37" w14:textId="1B75C42D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0</w:t>
            </w:r>
          </w:p>
        </w:tc>
        <w:tc>
          <w:tcPr>
            <w:tcW w:w="9201" w:type="dxa"/>
          </w:tcPr>
          <w:p w14:paraId="291FA59F" w14:textId="1FFD7B1C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Umkhanyakude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District Municipality </w:t>
            </w:r>
          </w:p>
        </w:tc>
      </w:tr>
    </w:tbl>
    <w:p w14:paraId="204834C4" w14:textId="77777777" w:rsidR="00FC780F" w:rsidRPr="000E0F6E" w:rsidRDefault="00FC780F" w:rsidP="00B545CC">
      <w:pPr>
        <w:pStyle w:val="NoSpacing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DB595F" w:rsidRPr="000E0F6E" w14:paraId="6C5155C0" w14:textId="77777777" w:rsidTr="00DB595F">
        <w:tc>
          <w:tcPr>
            <w:tcW w:w="535" w:type="dxa"/>
          </w:tcPr>
          <w:p w14:paraId="0305749B" w14:textId="7F199E12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14401D6E" w14:textId="709E468D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Province:  Limpopo</w:t>
            </w:r>
          </w:p>
        </w:tc>
      </w:tr>
      <w:tr w:rsidR="00DB595F" w:rsidRPr="000E0F6E" w14:paraId="66181703" w14:textId="77777777" w:rsidTr="00DB595F">
        <w:tc>
          <w:tcPr>
            <w:tcW w:w="535" w:type="dxa"/>
          </w:tcPr>
          <w:p w14:paraId="72848012" w14:textId="295C29DE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1</w:t>
            </w:r>
          </w:p>
        </w:tc>
        <w:tc>
          <w:tcPr>
            <w:tcW w:w="9201" w:type="dxa"/>
          </w:tcPr>
          <w:p w14:paraId="796DCBD1" w14:textId="61BB8905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ogalakwena Local Municipality</w:t>
            </w:r>
          </w:p>
        </w:tc>
      </w:tr>
    </w:tbl>
    <w:p w14:paraId="6EEDFD74" w14:textId="77777777" w:rsidR="00740A07" w:rsidRPr="000E0F6E" w:rsidRDefault="00740A07" w:rsidP="001744AA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DB595F" w:rsidRPr="000E0F6E" w14:paraId="799733A7" w14:textId="77777777" w:rsidTr="00DB595F">
        <w:tc>
          <w:tcPr>
            <w:tcW w:w="535" w:type="dxa"/>
          </w:tcPr>
          <w:p w14:paraId="11279726" w14:textId="42EDE24A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06CF6DA4" w14:textId="119B62BD" w:rsidR="00DB595F" w:rsidRPr="000E0F6E" w:rsidRDefault="00DB595F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Province:  Mpumalanga</w:t>
            </w:r>
          </w:p>
        </w:tc>
      </w:tr>
      <w:tr w:rsidR="00DB595F" w:rsidRPr="000E0F6E" w14:paraId="276C4EEB" w14:textId="77777777" w:rsidTr="00DB595F">
        <w:tc>
          <w:tcPr>
            <w:tcW w:w="535" w:type="dxa"/>
          </w:tcPr>
          <w:p w14:paraId="07467C7A" w14:textId="6930A72D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2</w:t>
            </w:r>
          </w:p>
        </w:tc>
        <w:tc>
          <w:tcPr>
            <w:tcW w:w="9201" w:type="dxa"/>
          </w:tcPr>
          <w:p w14:paraId="44D7B463" w14:textId="36DE3FE8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sukaligwa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DB595F" w:rsidRPr="000E0F6E" w14:paraId="32B571D6" w14:textId="77777777" w:rsidTr="00DB595F">
        <w:tc>
          <w:tcPr>
            <w:tcW w:w="535" w:type="dxa"/>
          </w:tcPr>
          <w:p w14:paraId="24B34AB3" w14:textId="02ABA744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3</w:t>
            </w:r>
          </w:p>
        </w:tc>
        <w:tc>
          <w:tcPr>
            <w:tcW w:w="9201" w:type="dxa"/>
          </w:tcPr>
          <w:p w14:paraId="2F4C63C7" w14:textId="79C20E80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Govan Mbeki Local Municipality</w:t>
            </w:r>
          </w:p>
        </w:tc>
      </w:tr>
      <w:tr w:rsidR="00DB595F" w:rsidRPr="000E0F6E" w14:paraId="2413A751" w14:textId="77777777" w:rsidTr="00DB595F">
        <w:tc>
          <w:tcPr>
            <w:tcW w:w="535" w:type="dxa"/>
          </w:tcPr>
          <w:p w14:paraId="1D636F60" w14:textId="3F107175" w:rsidR="00DB595F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4</w:t>
            </w:r>
          </w:p>
        </w:tc>
        <w:tc>
          <w:tcPr>
            <w:tcW w:w="9201" w:type="dxa"/>
          </w:tcPr>
          <w:p w14:paraId="171F2372" w14:textId="21D5AD3B" w:rsidR="00DB595F" w:rsidRPr="000E0F6E" w:rsidRDefault="00DB595F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Thaba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Chweu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</w:tbl>
    <w:p w14:paraId="3E2D8D03" w14:textId="77777777" w:rsidR="00FD2077" w:rsidRPr="000E0F6E" w:rsidRDefault="00FD2077" w:rsidP="00EA4105">
      <w:pPr>
        <w:pStyle w:val="NoSpacing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0F66AE" w:rsidRPr="000E0F6E" w14:paraId="0454A697" w14:textId="77777777" w:rsidTr="000F66AE">
        <w:tc>
          <w:tcPr>
            <w:tcW w:w="535" w:type="dxa"/>
          </w:tcPr>
          <w:p w14:paraId="4FAE1ADD" w14:textId="344277ED" w:rsidR="000F66AE" w:rsidRPr="000E0F6E" w:rsidRDefault="000F66AE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09D3FEA1" w14:textId="1961956C" w:rsidR="000F66AE" w:rsidRPr="000E0F6E" w:rsidRDefault="000F66AE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Province:  Northwest</w:t>
            </w:r>
          </w:p>
        </w:tc>
      </w:tr>
      <w:tr w:rsidR="000F66AE" w:rsidRPr="000E0F6E" w14:paraId="32B8C5D6" w14:textId="77777777" w:rsidTr="000F66AE">
        <w:tc>
          <w:tcPr>
            <w:tcW w:w="535" w:type="dxa"/>
          </w:tcPr>
          <w:p w14:paraId="4BFAA4FD" w14:textId="6AACBB2D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</w:t>
            </w:r>
            <w:r w:rsidR="00EE070C" w:rsidRPr="000E0F6E">
              <w:rPr>
                <w:rFonts w:ascii="Arial Narrow" w:hAnsi="Arial Narrow"/>
                <w:sz w:val="24"/>
                <w:szCs w:val="24"/>
                <w:lang w:val="en-GB"/>
              </w:rPr>
              <w:t>5</w:t>
            </w:r>
          </w:p>
        </w:tc>
        <w:tc>
          <w:tcPr>
            <w:tcW w:w="9201" w:type="dxa"/>
          </w:tcPr>
          <w:p w14:paraId="319654EB" w14:textId="654966D3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adibeng Local Municipality</w:t>
            </w:r>
          </w:p>
        </w:tc>
      </w:tr>
      <w:tr w:rsidR="000F66AE" w:rsidRPr="000E0F6E" w14:paraId="24586521" w14:textId="77777777" w:rsidTr="000F66AE">
        <w:tc>
          <w:tcPr>
            <w:tcW w:w="535" w:type="dxa"/>
          </w:tcPr>
          <w:p w14:paraId="12C7854E" w14:textId="6AEC8718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6</w:t>
            </w:r>
          </w:p>
        </w:tc>
        <w:tc>
          <w:tcPr>
            <w:tcW w:w="9201" w:type="dxa"/>
          </w:tcPr>
          <w:p w14:paraId="5C1C7A56" w14:textId="69984CCF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Kgetlengrivier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0F66AE" w:rsidRPr="000E0F6E" w14:paraId="286F1CF3" w14:textId="77777777" w:rsidTr="000F66AE">
        <w:tc>
          <w:tcPr>
            <w:tcW w:w="535" w:type="dxa"/>
          </w:tcPr>
          <w:p w14:paraId="1A04096B" w14:textId="5C58DCAD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7</w:t>
            </w:r>
          </w:p>
        </w:tc>
        <w:tc>
          <w:tcPr>
            <w:tcW w:w="9201" w:type="dxa"/>
          </w:tcPr>
          <w:p w14:paraId="0531EA0E" w14:textId="31475E93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Tswaing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  <w:tr w:rsidR="000F66AE" w:rsidRPr="000E0F6E" w14:paraId="6407A9F0" w14:textId="77777777" w:rsidTr="000F66AE">
        <w:tc>
          <w:tcPr>
            <w:tcW w:w="535" w:type="dxa"/>
          </w:tcPr>
          <w:p w14:paraId="57930162" w14:textId="4DFBE8D6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8</w:t>
            </w:r>
          </w:p>
        </w:tc>
        <w:tc>
          <w:tcPr>
            <w:tcW w:w="9201" w:type="dxa"/>
          </w:tcPr>
          <w:p w14:paraId="7268F513" w14:textId="27EA0372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Mafikeng Local Municipality</w:t>
            </w:r>
          </w:p>
        </w:tc>
      </w:tr>
      <w:tr w:rsidR="000F66AE" w:rsidRPr="000E0F6E" w14:paraId="0B453A76" w14:textId="77777777" w:rsidTr="000F66AE">
        <w:tc>
          <w:tcPr>
            <w:tcW w:w="535" w:type="dxa"/>
          </w:tcPr>
          <w:p w14:paraId="13809005" w14:textId="51E178EB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19</w:t>
            </w:r>
          </w:p>
        </w:tc>
        <w:tc>
          <w:tcPr>
            <w:tcW w:w="9201" w:type="dxa"/>
          </w:tcPr>
          <w:p w14:paraId="041416A8" w14:textId="3DA8E5B1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Ditsobotla Local Municipality</w:t>
            </w:r>
          </w:p>
        </w:tc>
      </w:tr>
      <w:tr w:rsidR="000F66AE" w:rsidRPr="000E0F6E" w14:paraId="0400B08C" w14:textId="77777777" w:rsidTr="000F66AE">
        <w:tc>
          <w:tcPr>
            <w:tcW w:w="535" w:type="dxa"/>
          </w:tcPr>
          <w:p w14:paraId="18A9E1C8" w14:textId="005D257A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20</w:t>
            </w:r>
          </w:p>
        </w:tc>
        <w:tc>
          <w:tcPr>
            <w:tcW w:w="9201" w:type="dxa"/>
          </w:tcPr>
          <w:p w14:paraId="310D5A77" w14:textId="4621C5B1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Ramotshere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Moiloa Local Municipality</w:t>
            </w:r>
          </w:p>
        </w:tc>
      </w:tr>
      <w:tr w:rsidR="000F66AE" w:rsidRPr="000E0F6E" w14:paraId="74CB62FC" w14:textId="77777777" w:rsidTr="000F66AE">
        <w:tc>
          <w:tcPr>
            <w:tcW w:w="535" w:type="dxa"/>
          </w:tcPr>
          <w:p w14:paraId="79C3AA8D" w14:textId="20752C60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21</w:t>
            </w:r>
          </w:p>
        </w:tc>
        <w:tc>
          <w:tcPr>
            <w:tcW w:w="9201" w:type="dxa"/>
          </w:tcPr>
          <w:p w14:paraId="6E6486BD" w14:textId="56726613" w:rsidR="000F66AE" w:rsidRPr="000E0F6E" w:rsidRDefault="000F66AE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Dr Ruth </w:t>
            </w: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Segomotsi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Mompati</w:t>
            </w:r>
            <w:r w:rsidR="00702803"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District</w:t>
            </w:r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Municipality</w:t>
            </w:r>
          </w:p>
        </w:tc>
      </w:tr>
    </w:tbl>
    <w:p w14:paraId="32631305" w14:textId="77777777" w:rsidR="00FC780F" w:rsidRPr="000E0F6E" w:rsidRDefault="00FC780F" w:rsidP="0057696E">
      <w:pPr>
        <w:pStyle w:val="NoSpacing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35"/>
        <w:gridCol w:w="9201"/>
      </w:tblGrid>
      <w:tr w:rsidR="000F66AE" w:rsidRPr="000E0F6E" w14:paraId="3F4BC8F7" w14:textId="08A59F43" w:rsidTr="00650B96">
        <w:tc>
          <w:tcPr>
            <w:tcW w:w="535" w:type="dxa"/>
          </w:tcPr>
          <w:p w14:paraId="72AFBB88" w14:textId="33BD92A1" w:rsidR="000F66AE" w:rsidRPr="000E0F6E" w:rsidRDefault="00650B96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01" w:type="dxa"/>
          </w:tcPr>
          <w:p w14:paraId="54DB8742" w14:textId="179BFE97" w:rsidR="000F66AE" w:rsidRPr="000E0F6E" w:rsidRDefault="00650B96" w:rsidP="000C1CCA">
            <w:pPr>
              <w:pStyle w:val="NoSpacing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E0F6E">
              <w:rPr>
                <w:rFonts w:ascii="Arial Narrow" w:hAnsi="Arial Narrow"/>
                <w:b/>
                <w:bCs/>
                <w:sz w:val="24"/>
                <w:szCs w:val="24"/>
              </w:rPr>
              <w:t>Province:  Western Cape</w:t>
            </w:r>
          </w:p>
        </w:tc>
      </w:tr>
      <w:tr w:rsidR="000F66AE" w:rsidRPr="00FC780F" w14:paraId="756D794E" w14:textId="04E0D87B" w:rsidTr="00650B96">
        <w:tc>
          <w:tcPr>
            <w:tcW w:w="535" w:type="dxa"/>
          </w:tcPr>
          <w:p w14:paraId="41CB288B" w14:textId="7B3631E6" w:rsidR="000F66AE" w:rsidRPr="000E0F6E" w:rsidRDefault="00457779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US"/>
              </w:rPr>
            </w:pPr>
            <w:r w:rsidRPr="000E0F6E">
              <w:rPr>
                <w:rFonts w:ascii="Arial Narrow" w:hAnsi="Arial Narrow"/>
                <w:sz w:val="24"/>
                <w:szCs w:val="24"/>
                <w:lang w:val="en-US"/>
              </w:rPr>
              <w:t>22</w:t>
            </w:r>
          </w:p>
        </w:tc>
        <w:tc>
          <w:tcPr>
            <w:tcW w:w="9201" w:type="dxa"/>
          </w:tcPr>
          <w:p w14:paraId="40DD9092" w14:textId="0B518803" w:rsidR="000F66AE" w:rsidRPr="000E0F6E" w:rsidRDefault="00650B96" w:rsidP="000C1CCA">
            <w:pPr>
              <w:pStyle w:val="NoSpacing"/>
              <w:rPr>
                <w:rFonts w:ascii="Arial Narrow" w:hAnsi="Arial Narrow"/>
                <w:sz w:val="24"/>
                <w:szCs w:val="24"/>
                <w:lang w:val="en-GB"/>
              </w:rPr>
            </w:pPr>
            <w:proofErr w:type="spellStart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>Kannaland</w:t>
            </w:r>
            <w:proofErr w:type="spellEnd"/>
            <w:r w:rsidRPr="000E0F6E">
              <w:rPr>
                <w:rFonts w:ascii="Arial Narrow" w:hAnsi="Arial Narrow"/>
                <w:sz w:val="24"/>
                <w:szCs w:val="24"/>
                <w:lang w:val="en-GB"/>
              </w:rPr>
              <w:t xml:space="preserve"> Local Municipality</w:t>
            </w:r>
          </w:p>
        </w:tc>
      </w:tr>
    </w:tbl>
    <w:p w14:paraId="1E34BA48" w14:textId="77777777" w:rsidR="0057696E" w:rsidRPr="00DE5BF6" w:rsidRDefault="0057696E" w:rsidP="00EA4105">
      <w:pPr>
        <w:pStyle w:val="NoSpacing"/>
        <w:rPr>
          <w:rFonts w:ascii="Arial Narrow" w:hAnsi="Arial Narrow"/>
          <w:sz w:val="20"/>
          <w:szCs w:val="20"/>
        </w:rPr>
      </w:pPr>
    </w:p>
    <w:sectPr w:rsidR="0057696E" w:rsidRPr="00DE5BF6" w:rsidSect="006948B4">
      <w:footerReference w:type="even" r:id="rId10"/>
      <w:footerReference w:type="default" r:id="rId11"/>
      <w:type w:val="continuous"/>
      <w:pgSz w:w="11906" w:h="16838"/>
      <w:pgMar w:top="1440" w:right="1080" w:bottom="1440" w:left="108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B151C" w14:textId="77777777" w:rsidR="006948B4" w:rsidRDefault="006948B4" w:rsidP="00305956">
      <w:pPr>
        <w:spacing w:after="0" w:line="240" w:lineRule="auto"/>
      </w:pPr>
      <w:r>
        <w:separator/>
      </w:r>
    </w:p>
  </w:endnote>
  <w:endnote w:type="continuationSeparator" w:id="0">
    <w:p w14:paraId="65143580" w14:textId="77777777" w:rsidR="006948B4" w:rsidRDefault="006948B4" w:rsidP="00305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8173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13F8A9" w14:textId="77777777" w:rsidR="00F33B1B" w:rsidRDefault="00F33B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671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372277" w14:textId="77777777" w:rsidR="00DE5BF6" w:rsidRDefault="00DE5B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B47DD" w14:textId="77777777" w:rsidR="00DE5BF6" w:rsidRDefault="00DE5BF6">
    <w:pPr>
      <w:pStyle w:val="Footer"/>
      <w:jc w:val="center"/>
    </w:pPr>
  </w:p>
  <w:p w14:paraId="6680D76E" w14:textId="77777777" w:rsidR="00DE5BF6" w:rsidRDefault="00DE5B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37A33" w14:textId="77777777" w:rsidR="006948B4" w:rsidRDefault="006948B4" w:rsidP="00305956">
      <w:pPr>
        <w:spacing w:after="0" w:line="240" w:lineRule="auto"/>
      </w:pPr>
      <w:r>
        <w:separator/>
      </w:r>
    </w:p>
  </w:footnote>
  <w:footnote w:type="continuationSeparator" w:id="0">
    <w:p w14:paraId="75A73FF3" w14:textId="77777777" w:rsidR="006948B4" w:rsidRDefault="006948B4" w:rsidP="003059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71E4"/>
    <w:multiLevelType w:val="hybridMultilevel"/>
    <w:tmpl w:val="28F82E2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767AC5"/>
    <w:multiLevelType w:val="hybridMultilevel"/>
    <w:tmpl w:val="868AD2F6"/>
    <w:lvl w:ilvl="0" w:tplc="F916875E">
      <w:start w:val="1"/>
      <w:numFmt w:val="upperLetter"/>
      <w:lvlText w:val="(%1)"/>
      <w:lvlJc w:val="left"/>
      <w:pPr>
        <w:ind w:left="780" w:hanging="420"/>
      </w:pPr>
      <w:rPr>
        <w:rFonts w:hint="default"/>
        <w:i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B3EDF"/>
    <w:multiLevelType w:val="hybridMultilevel"/>
    <w:tmpl w:val="4490B0FA"/>
    <w:lvl w:ilvl="0" w:tplc="77ACA6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B50772"/>
    <w:multiLevelType w:val="hybridMultilevel"/>
    <w:tmpl w:val="B4AA6F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36F9"/>
    <w:multiLevelType w:val="hybridMultilevel"/>
    <w:tmpl w:val="4B1251F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C40480"/>
    <w:multiLevelType w:val="hybridMultilevel"/>
    <w:tmpl w:val="C3C0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757E53"/>
    <w:multiLevelType w:val="hybridMultilevel"/>
    <w:tmpl w:val="0662409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626C5F"/>
    <w:multiLevelType w:val="hybridMultilevel"/>
    <w:tmpl w:val="A77E1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D27EB"/>
    <w:multiLevelType w:val="hybridMultilevel"/>
    <w:tmpl w:val="B7C2009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41B2F"/>
    <w:multiLevelType w:val="hybridMultilevel"/>
    <w:tmpl w:val="CEB216C8"/>
    <w:lvl w:ilvl="0" w:tplc="61F8BDAA">
      <w:start w:val="1"/>
      <w:numFmt w:val="upperLetter"/>
      <w:lvlText w:val="(%1)"/>
      <w:lvlJc w:val="left"/>
      <w:pPr>
        <w:ind w:left="780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1046F"/>
    <w:multiLevelType w:val="hybridMultilevel"/>
    <w:tmpl w:val="52CE171E"/>
    <w:lvl w:ilvl="0" w:tplc="355A149E">
      <w:start w:val="1"/>
      <w:numFmt w:val="upperLetter"/>
      <w:lvlText w:val="(%1)"/>
      <w:lvlJc w:val="left"/>
      <w:pPr>
        <w:ind w:left="-7515" w:hanging="4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-6840" w:hanging="360"/>
      </w:pPr>
    </w:lvl>
    <w:lvl w:ilvl="2" w:tplc="1C09001B" w:tentative="1">
      <w:start w:val="1"/>
      <w:numFmt w:val="lowerRoman"/>
      <w:lvlText w:val="%3."/>
      <w:lvlJc w:val="right"/>
      <w:pPr>
        <w:ind w:left="-6120" w:hanging="180"/>
      </w:pPr>
    </w:lvl>
    <w:lvl w:ilvl="3" w:tplc="1C09000F" w:tentative="1">
      <w:start w:val="1"/>
      <w:numFmt w:val="decimal"/>
      <w:lvlText w:val="%4."/>
      <w:lvlJc w:val="left"/>
      <w:pPr>
        <w:ind w:left="-5400" w:hanging="360"/>
      </w:pPr>
    </w:lvl>
    <w:lvl w:ilvl="4" w:tplc="1C090019" w:tentative="1">
      <w:start w:val="1"/>
      <w:numFmt w:val="lowerLetter"/>
      <w:lvlText w:val="%5."/>
      <w:lvlJc w:val="left"/>
      <w:pPr>
        <w:ind w:left="-4680" w:hanging="360"/>
      </w:pPr>
    </w:lvl>
    <w:lvl w:ilvl="5" w:tplc="1C09001B" w:tentative="1">
      <w:start w:val="1"/>
      <w:numFmt w:val="lowerRoman"/>
      <w:lvlText w:val="%6."/>
      <w:lvlJc w:val="right"/>
      <w:pPr>
        <w:ind w:left="-3960" w:hanging="180"/>
      </w:pPr>
    </w:lvl>
    <w:lvl w:ilvl="6" w:tplc="1C09000F" w:tentative="1">
      <w:start w:val="1"/>
      <w:numFmt w:val="decimal"/>
      <w:lvlText w:val="%7."/>
      <w:lvlJc w:val="left"/>
      <w:pPr>
        <w:ind w:left="-3240" w:hanging="360"/>
      </w:pPr>
    </w:lvl>
    <w:lvl w:ilvl="7" w:tplc="1C090019" w:tentative="1">
      <w:start w:val="1"/>
      <w:numFmt w:val="lowerLetter"/>
      <w:lvlText w:val="%8."/>
      <w:lvlJc w:val="left"/>
      <w:pPr>
        <w:ind w:left="-2520" w:hanging="360"/>
      </w:pPr>
    </w:lvl>
    <w:lvl w:ilvl="8" w:tplc="1C09001B" w:tentative="1">
      <w:start w:val="1"/>
      <w:numFmt w:val="lowerRoman"/>
      <w:lvlText w:val="%9."/>
      <w:lvlJc w:val="right"/>
      <w:pPr>
        <w:ind w:left="-1800" w:hanging="180"/>
      </w:pPr>
    </w:lvl>
  </w:abstractNum>
  <w:abstractNum w:abstractNumId="11" w15:restartNumberingAfterBreak="0">
    <w:nsid w:val="46AA2108"/>
    <w:multiLevelType w:val="hybridMultilevel"/>
    <w:tmpl w:val="F1E8DF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003DA"/>
    <w:multiLevelType w:val="hybridMultilevel"/>
    <w:tmpl w:val="12FCC59A"/>
    <w:lvl w:ilvl="0" w:tplc="54689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0342A94"/>
    <w:multiLevelType w:val="hybridMultilevel"/>
    <w:tmpl w:val="57B2B49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B41C88"/>
    <w:multiLevelType w:val="hybridMultilevel"/>
    <w:tmpl w:val="1970214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C5701B"/>
    <w:multiLevelType w:val="hybridMultilevel"/>
    <w:tmpl w:val="F8322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C563F"/>
    <w:multiLevelType w:val="hybridMultilevel"/>
    <w:tmpl w:val="D3446F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D2BFA"/>
    <w:multiLevelType w:val="hybridMultilevel"/>
    <w:tmpl w:val="7AC8B374"/>
    <w:lvl w:ilvl="0" w:tplc="001203DC">
      <w:start w:val="1"/>
      <w:numFmt w:val="decimal"/>
      <w:lvlText w:val="%1."/>
      <w:lvlJc w:val="left"/>
      <w:pPr>
        <w:ind w:left="10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15" w:hanging="360"/>
      </w:pPr>
    </w:lvl>
    <w:lvl w:ilvl="2" w:tplc="1C09001B" w:tentative="1">
      <w:start w:val="1"/>
      <w:numFmt w:val="lowerRoman"/>
      <w:lvlText w:val="%3."/>
      <w:lvlJc w:val="right"/>
      <w:pPr>
        <w:ind w:left="2535" w:hanging="180"/>
      </w:pPr>
    </w:lvl>
    <w:lvl w:ilvl="3" w:tplc="1C09000F" w:tentative="1">
      <w:start w:val="1"/>
      <w:numFmt w:val="decimal"/>
      <w:lvlText w:val="%4."/>
      <w:lvlJc w:val="left"/>
      <w:pPr>
        <w:ind w:left="3255" w:hanging="360"/>
      </w:pPr>
    </w:lvl>
    <w:lvl w:ilvl="4" w:tplc="1C090019" w:tentative="1">
      <w:start w:val="1"/>
      <w:numFmt w:val="lowerLetter"/>
      <w:lvlText w:val="%5."/>
      <w:lvlJc w:val="left"/>
      <w:pPr>
        <w:ind w:left="3975" w:hanging="360"/>
      </w:pPr>
    </w:lvl>
    <w:lvl w:ilvl="5" w:tplc="1C09001B" w:tentative="1">
      <w:start w:val="1"/>
      <w:numFmt w:val="lowerRoman"/>
      <w:lvlText w:val="%6."/>
      <w:lvlJc w:val="right"/>
      <w:pPr>
        <w:ind w:left="4695" w:hanging="180"/>
      </w:pPr>
    </w:lvl>
    <w:lvl w:ilvl="6" w:tplc="1C09000F" w:tentative="1">
      <w:start w:val="1"/>
      <w:numFmt w:val="decimal"/>
      <w:lvlText w:val="%7."/>
      <w:lvlJc w:val="left"/>
      <w:pPr>
        <w:ind w:left="5415" w:hanging="360"/>
      </w:pPr>
    </w:lvl>
    <w:lvl w:ilvl="7" w:tplc="1C090019" w:tentative="1">
      <w:start w:val="1"/>
      <w:numFmt w:val="lowerLetter"/>
      <w:lvlText w:val="%8."/>
      <w:lvlJc w:val="left"/>
      <w:pPr>
        <w:ind w:left="6135" w:hanging="360"/>
      </w:pPr>
    </w:lvl>
    <w:lvl w:ilvl="8" w:tplc="1C09001B" w:tentative="1">
      <w:start w:val="1"/>
      <w:numFmt w:val="lowerRoman"/>
      <w:lvlText w:val="%9."/>
      <w:lvlJc w:val="right"/>
      <w:pPr>
        <w:ind w:left="6855" w:hanging="180"/>
      </w:pPr>
    </w:lvl>
  </w:abstractNum>
  <w:num w:numId="1" w16cid:durableId="143936994">
    <w:abstractNumId w:val="4"/>
  </w:num>
  <w:num w:numId="2" w16cid:durableId="1085761894">
    <w:abstractNumId w:val="11"/>
  </w:num>
  <w:num w:numId="3" w16cid:durableId="794566607">
    <w:abstractNumId w:val="6"/>
  </w:num>
  <w:num w:numId="4" w16cid:durableId="1057437729">
    <w:abstractNumId w:val="14"/>
  </w:num>
  <w:num w:numId="5" w16cid:durableId="1835533585">
    <w:abstractNumId w:val="10"/>
  </w:num>
  <w:num w:numId="6" w16cid:durableId="2051105272">
    <w:abstractNumId w:val="1"/>
  </w:num>
  <w:num w:numId="7" w16cid:durableId="2119249402">
    <w:abstractNumId w:val="9"/>
  </w:num>
  <w:num w:numId="8" w16cid:durableId="957415703">
    <w:abstractNumId w:val="2"/>
  </w:num>
  <w:num w:numId="9" w16cid:durableId="1937595855">
    <w:abstractNumId w:val="17"/>
  </w:num>
  <w:num w:numId="10" w16cid:durableId="1061447287">
    <w:abstractNumId w:val="3"/>
  </w:num>
  <w:num w:numId="11" w16cid:durableId="96798570">
    <w:abstractNumId w:val="8"/>
  </w:num>
  <w:num w:numId="12" w16cid:durableId="395248967">
    <w:abstractNumId w:val="0"/>
  </w:num>
  <w:num w:numId="13" w16cid:durableId="324211858">
    <w:abstractNumId w:val="12"/>
  </w:num>
  <w:num w:numId="14" w16cid:durableId="210507147">
    <w:abstractNumId w:val="13"/>
  </w:num>
  <w:num w:numId="15" w16cid:durableId="1785729569">
    <w:abstractNumId w:val="5"/>
  </w:num>
  <w:num w:numId="16" w16cid:durableId="964192718">
    <w:abstractNumId w:val="7"/>
  </w:num>
  <w:num w:numId="17" w16cid:durableId="315229308">
    <w:abstractNumId w:val="15"/>
  </w:num>
  <w:num w:numId="18" w16cid:durableId="1368435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sTAzNzQxtjAwNLZU0lEKTi0uzszPAykwqgUA7TeLcCwAAAA="/>
  </w:docVars>
  <w:rsids>
    <w:rsidRoot w:val="00BC55B6"/>
    <w:rsid w:val="00007C23"/>
    <w:rsid w:val="0001744E"/>
    <w:rsid w:val="00017823"/>
    <w:rsid w:val="00021780"/>
    <w:rsid w:val="00023802"/>
    <w:rsid w:val="00037467"/>
    <w:rsid w:val="00040F73"/>
    <w:rsid w:val="00042B56"/>
    <w:rsid w:val="000437AC"/>
    <w:rsid w:val="000445CB"/>
    <w:rsid w:val="00051577"/>
    <w:rsid w:val="0005207C"/>
    <w:rsid w:val="00053D02"/>
    <w:rsid w:val="00061736"/>
    <w:rsid w:val="00065D29"/>
    <w:rsid w:val="00065E7F"/>
    <w:rsid w:val="000743EC"/>
    <w:rsid w:val="0007517A"/>
    <w:rsid w:val="00080BF9"/>
    <w:rsid w:val="000A1A07"/>
    <w:rsid w:val="000C220D"/>
    <w:rsid w:val="000C3D39"/>
    <w:rsid w:val="000C7A55"/>
    <w:rsid w:val="000D0B99"/>
    <w:rsid w:val="000D3F91"/>
    <w:rsid w:val="000E0F6E"/>
    <w:rsid w:val="000E12F9"/>
    <w:rsid w:val="000E442A"/>
    <w:rsid w:val="000F1C8F"/>
    <w:rsid w:val="000F66AE"/>
    <w:rsid w:val="001015AF"/>
    <w:rsid w:val="00106C72"/>
    <w:rsid w:val="00111421"/>
    <w:rsid w:val="001173CB"/>
    <w:rsid w:val="0012559D"/>
    <w:rsid w:val="00126780"/>
    <w:rsid w:val="00133CFE"/>
    <w:rsid w:val="00164690"/>
    <w:rsid w:val="00167091"/>
    <w:rsid w:val="001744AA"/>
    <w:rsid w:val="00174FA1"/>
    <w:rsid w:val="001821A9"/>
    <w:rsid w:val="001861C0"/>
    <w:rsid w:val="00191788"/>
    <w:rsid w:val="001A1173"/>
    <w:rsid w:val="001B051B"/>
    <w:rsid w:val="001C6A58"/>
    <w:rsid w:val="001D3ADF"/>
    <w:rsid w:val="001D3E85"/>
    <w:rsid w:val="001D715C"/>
    <w:rsid w:val="001E1C75"/>
    <w:rsid w:val="001E3D3E"/>
    <w:rsid w:val="001E40AF"/>
    <w:rsid w:val="001F15FF"/>
    <w:rsid w:val="001F6716"/>
    <w:rsid w:val="002013D0"/>
    <w:rsid w:val="002051D1"/>
    <w:rsid w:val="00207CE2"/>
    <w:rsid w:val="002131BF"/>
    <w:rsid w:val="002139DD"/>
    <w:rsid w:val="00213C12"/>
    <w:rsid w:val="00223E1F"/>
    <w:rsid w:val="00226148"/>
    <w:rsid w:val="002270B7"/>
    <w:rsid w:val="002272DB"/>
    <w:rsid w:val="0023760C"/>
    <w:rsid w:val="00243D5A"/>
    <w:rsid w:val="00246F70"/>
    <w:rsid w:val="0025393D"/>
    <w:rsid w:val="002624E0"/>
    <w:rsid w:val="002732A4"/>
    <w:rsid w:val="00277FF2"/>
    <w:rsid w:val="002813B4"/>
    <w:rsid w:val="00286E23"/>
    <w:rsid w:val="00296FF1"/>
    <w:rsid w:val="002A168E"/>
    <w:rsid w:val="002A23C6"/>
    <w:rsid w:val="002A63C1"/>
    <w:rsid w:val="002B286F"/>
    <w:rsid w:val="002B37AB"/>
    <w:rsid w:val="002B4B30"/>
    <w:rsid w:val="002C434C"/>
    <w:rsid w:val="002C5B50"/>
    <w:rsid w:val="002D1AB8"/>
    <w:rsid w:val="002D1FF4"/>
    <w:rsid w:val="002D5ECB"/>
    <w:rsid w:val="002E3310"/>
    <w:rsid w:val="002E7779"/>
    <w:rsid w:val="002F0807"/>
    <w:rsid w:val="002F1EAC"/>
    <w:rsid w:val="00305956"/>
    <w:rsid w:val="003149EE"/>
    <w:rsid w:val="00326604"/>
    <w:rsid w:val="003274B4"/>
    <w:rsid w:val="003406F0"/>
    <w:rsid w:val="003409EB"/>
    <w:rsid w:val="00343427"/>
    <w:rsid w:val="00352DCB"/>
    <w:rsid w:val="00355D9E"/>
    <w:rsid w:val="00365361"/>
    <w:rsid w:val="0037386C"/>
    <w:rsid w:val="00382550"/>
    <w:rsid w:val="0039147C"/>
    <w:rsid w:val="00391D03"/>
    <w:rsid w:val="00394D44"/>
    <w:rsid w:val="00396FCA"/>
    <w:rsid w:val="003A2109"/>
    <w:rsid w:val="003A5141"/>
    <w:rsid w:val="003A7F59"/>
    <w:rsid w:val="003B0F9A"/>
    <w:rsid w:val="003C4394"/>
    <w:rsid w:val="003C43C1"/>
    <w:rsid w:val="003C54C6"/>
    <w:rsid w:val="003D28F1"/>
    <w:rsid w:val="003D7704"/>
    <w:rsid w:val="003E35D5"/>
    <w:rsid w:val="003F1C87"/>
    <w:rsid w:val="003F6610"/>
    <w:rsid w:val="00401DCC"/>
    <w:rsid w:val="00405523"/>
    <w:rsid w:val="00436B87"/>
    <w:rsid w:val="004401FE"/>
    <w:rsid w:val="004434FF"/>
    <w:rsid w:val="00454A24"/>
    <w:rsid w:val="00454A9E"/>
    <w:rsid w:val="00457779"/>
    <w:rsid w:val="004613A0"/>
    <w:rsid w:val="00472953"/>
    <w:rsid w:val="00473D42"/>
    <w:rsid w:val="00475C48"/>
    <w:rsid w:val="00480047"/>
    <w:rsid w:val="00481C93"/>
    <w:rsid w:val="00484912"/>
    <w:rsid w:val="00493EC1"/>
    <w:rsid w:val="00495620"/>
    <w:rsid w:val="00496E60"/>
    <w:rsid w:val="004A4403"/>
    <w:rsid w:val="004B535E"/>
    <w:rsid w:val="004D4F43"/>
    <w:rsid w:val="004F0258"/>
    <w:rsid w:val="004F16AA"/>
    <w:rsid w:val="004F211A"/>
    <w:rsid w:val="00506D42"/>
    <w:rsid w:val="0050705B"/>
    <w:rsid w:val="00507E54"/>
    <w:rsid w:val="0052073A"/>
    <w:rsid w:val="005243D5"/>
    <w:rsid w:val="005257E9"/>
    <w:rsid w:val="005262BB"/>
    <w:rsid w:val="0053041F"/>
    <w:rsid w:val="005508CA"/>
    <w:rsid w:val="00575B93"/>
    <w:rsid w:val="0057696E"/>
    <w:rsid w:val="00577609"/>
    <w:rsid w:val="005820A6"/>
    <w:rsid w:val="005852BD"/>
    <w:rsid w:val="00586072"/>
    <w:rsid w:val="005862C9"/>
    <w:rsid w:val="005947E3"/>
    <w:rsid w:val="00595516"/>
    <w:rsid w:val="005A0215"/>
    <w:rsid w:val="005A13D6"/>
    <w:rsid w:val="005A304A"/>
    <w:rsid w:val="005A5E2F"/>
    <w:rsid w:val="005A736E"/>
    <w:rsid w:val="005B6AB1"/>
    <w:rsid w:val="005D421D"/>
    <w:rsid w:val="005D46D2"/>
    <w:rsid w:val="005D4E70"/>
    <w:rsid w:val="005E12DA"/>
    <w:rsid w:val="005E30CD"/>
    <w:rsid w:val="005F11E5"/>
    <w:rsid w:val="005F1252"/>
    <w:rsid w:val="006114E7"/>
    <w:rsid w:val="0061230A"/>
    <w:rsid w:val="006153A7"/>
    <w:rsid w:val="00621B0B"/>
    <w:rsid w:val="00625881"/>
    <w:rsid w:val="0063055D"/>
    <w:rsid w:val="0063189D"/>
    <w:rsid w:val="0063778A"/>
    <w:rsid w:val="00650B96"/>
    <w:rsid w:val="00650D8D"/>
    <w:rsid w:val="00652F22"/>
    <w:rsid w:val="00663D4B"/>
    <w:rsid w:val="00667860"/>
    <w:rsid w:val="00676BEA"/>
    <w:rsid w:val="00682759"/>
    <w:rsid w:val="006948B4"/>
    <w:rsid w:val="006B220A"/>
    <w:rsid w:val="006D6DE8"/>
    <w:rsid w:val="006D6E28"/>
    <w:rsid w:val="006E640E"/>
    <w:rsid w:val="00701545"/>
    <w:rsid w:val="00702803"/>
    <w:rsid w:val="00704C7B"/>
    <w:rsid w:val="0070689E"/>
    <w:rsid w:val="00710CC5"/>
    <w:rsid w:val="00712D28"/>
    <w:rsid w:val="00725394"/>
    <w:rsid w:val="0073056F"/>
    <w:rsid w:val="00737B9E"/>
    <w:rsid w:val="00740A07"/>
    <w:rsid w:val="007459E8"/>
    <w:rsid w:val="00751C21"/>
    <w:rsid w:val="00755270"/>
    <w:rsid w:val="007572D4"/>
    <w:rsid w:val="00765FAA"/>
    <w:rsid w:val="007661E9"/>
    <w:rsid w:val="00770A91"/>
    <w:rsid w:val="00780689"/>
    <w:rsid w:val="007916B1"/>
    <w:rsid w:val="0079569D"/>
    <w:rsid w:val="007A6913"/>
    <w:rsid w:val="007A7134"/>
    <w:rsid w:val="007B65DF"/>
    <w:rsid w:val="007D093A"/>
    <w:rsid w:val="007F6F2F"/>
    <w:rsid w:val="007F7D89"/>
    <w:rsid w:val="00801556"/>
    <w:rsid w:val="008120A0"/>
    <w:rsid w:val="00816872"/>
    <w:rsid w:val="00821176"/>
    <w:rsid w:val="00821281"/>
    <w:rsid w:val="008321E5"/>
    <w:rsid w:val="00842923"/>
    <w:rsid w:val="008450F7"/>
    <w:rsid w:val="00846E75"/>
    <w:rsid w:val="00855B17"/>
    <w:rsid w:val="00861132"/>
    <w:rsid w:val="008637BC"/>
    <w:rsid w:val="00864F55"/>
    <w:rsid w:val="00865015"/>
    <w:rsid w:val="008732BB"/>
    <w:rsid w:val="00881854"/>
    <w:rsid w:val="00882B9E"/>
    <w:rsid w:val="0089638A"/>
    <w:rsid w:val="008A0D4F"/>
    <w:rsid w:val="008A12B8"/>
    <w:rsid w:val="008A5EE9"/>
    <w:rsid w:val="008A6843"/>
    <w:rsid w:val="008B08D7"/>
    <w:rsid w:val="008B492F"/>
    <w:rsid w:val="008E1B0A"/>
    <w:rsid w:val="008E6624"/>
    <w:rsid w:val="008F2664"/>
    <w:rsid w:val="008F65B0"/>
    <w:rsid w:val="00904BB0"/>
    <w:rsid w:val="00910D44"/>
    <w:rsid w:val="00917708"/>
    <w:rsid w:val="00923229"/>
    <w:rsid w:val="0092568D"/>
    <w:rsid w:val="00932473"/>
    <w:rsid w:val="009328E6"/>
    <w:rsid w:val="009416A1"/>
    <w:rsid w:val="0094518B"/>
    <w:rsid w:val="00947EC4"/>
    <w:rsid w:val="00951473"/>
    <w:rsid w:val="00953D3D"/>
    <w:rsid w:val="00967188"/>
    <w:rsid w:val="009709EE"/>
    <w:rsid w:val="00975FD7"/>
    <w:rsid w:val="00991446"/>
    <w:rsid w:val="009922BD"/>
    <w:rsid w:val="00994C5A"/>
    <w:rsid w:val="00995D89"/>
    <w:rsid w:val="009A0D4B"/>
    <w:rsid w:val="009A1F8B"/>
    <w:rsid w:val="009B0F31"/>
    <w:rsid w:val="009B37C8"/>
    <w:rsid w:val="009C1F20"/>
    <w:rsid w:val="009E024A"/>
    <w:rsid w:val="009E03A4"/>
    <w:rsid w:val="009E41B8"/>
    <w:rsid w:val="009E496E"/>
    <w:rsid w:val="009F4904"/>
    <w:rsid w:val="009F67E2"/>
    <w:rsid w:val="00A01E63"/>
    <w:rsid w:val="00A0520E"/>
    <w:rsid w:val="00A065CF"/>
    <w:rsid w:val="00A10489"/>
    <w:rsid w:val="00A15240"/>
    <w:rsid w:val="00A17B77"/>
    <w:rsid w:val="00A20698"/>
    <w:rsid w:val="00A22002"/>
    <w:rsid w:val="00A33DEF"/>
    <w:rsid w:val="00A37903"/>
    <w:rsid w:val="00A424B3"/>
    <w:rsid w:val="00A4309A"/>
    <w:rsid w:val="00A465D1"/>
    <w:rsid w:val="00A50814"/>
    <w:rsid w:val="00A53B5C"/>
    <w:rsid w:val="00A53BF2"/>
    <w:rsid w:val="00A578A8"/>
    <w:rsid w:val="00A66219"/>
    <w:rsid w:val="00A77BD2"/>
    <w:rsid w:val="00A846B2"/>
    <w:rsid w:val="00A907CA"/>
    <w:rsid w:val="00A914F5"/>
    <w:rsid w:val="00AA1BAB"/>
    <w:rsid w:val="00AA694C"/>
    <w:rsid w:val="00AB57F0"/>
    <w:rsid w:val="00AB6AC1"/>
    <w:rsid w:val="00AC7218"/>
    <w:rsid w:val="00AE099F"/>
    <w:rsid w:val="00AE3DF3"/>
    <w:rsid w:val="00AF0799"/>
    <w:rsid w:val="00AF2095"/>
    <w:rsid w:val="00AF79CA"/>
    <w:rsid w:val="00B020BF"/>
    <w:rsid w:val="00B04B6D"/>
    <w:rsid w:val="00B05E24"/>
    <w:rsid w:val="00B14E43"/>
    <w:rsid w:val="00B14F69"/>
    <w:rsid w:val="00B17851"/>
    <w:rsid w:val="00B2270E"/>
    <w:rsid w:val="00B24276"/>
    <w:rsid w:val="00B24E22"/>
    <w:rsid w:val="00B36ACA"/>
    <w:rsid w:val="00B43685"/>
    <w:rsid w:val="00B45605"/>
    <w:rsid w:val="00B45BF6"/>
    <w:rsid w:val="00B46495"/>
    <w:rsid w:val="00B5178A"/>
    <w:rsid w:val="00B545CC"/>
    <w:rsid w:val="00B56DC9"/>
    <w:rsid w:val="00B60291"/>
    <w:rsid w:val="00B61B8E"/>
    <w:rsid w:val="00B77FE1"/>
    <w:rsid w:val="00BA2727"/>
    <w:rsid w:val="00BC151E"/>
    <w:rsid w:val="00BC5115"/>
    <w:rsid w:val="00BC55B6"/>
    <w:rsid w:val="00BD0EF6"/>
    <w:rsid w:val="00BE5B3D"/>
    <w:rsid w:val="00BE7299"/>
    <w:rsid w:val="00C23DEA"/>
    <w:rsid w:val="00C3582E"/>
    <w:rsid w:val="00C41738"/>
    <w:rsid w:val="00C43790"/>
    <w:rsid w:val="00C6055D"/>
    <w:rsid w:val="00C75C8E"/>
    <w:rsid w:val="00C867F4"/>
    <w:rsid w:val="00CA032D"/>
    <w:rsid w:val="00CA06AD"/>
    <w:rsid w:val="00CA54A8"/>
    <w:rsid w:val="00CA75AC"/>
    <w:rsid w:val="00CB11FC"/>
    <w:rsid w:val="00CB746D"/>
    <w:rsid w:val="00CD6918"/>
    <w:rsid w:val="00CE43B2"/>
    <w:rsid w:val="00CE56BB"/>
    <w:rsid w:val="00CF0A30"/>
    <w:rsid w:val="00CF5231"/>
    <w:rsid w:val="00D01247"/>
    <w:rsid w:val="00D140CC"/>
    <w:rsid w:val="00D161A4"/>
    <w:rsid w:val="00D24A60"/>
    <w:rsid w:val="00D24EBD"/>
    <w:rsid w:val="00D2716A"/>
    <w:rsid w:val="00D36A36"/>
    <w:rsid w:val="00D37B64"/>
    <w:rsid w:val="00D4457B"/>
    <w:rsid w:val="00D507BF"/>
    <w:rsid w:val="00D62DC7"/>
    <w:rsid w:val="00D66596"/>
    <w:rsid w:val="00D745D6"/>
    <w:rsid w:val="00D80002"/>
    <w:rsid w:val="00D87794"/>
    <w:rsid w:val="00D93A49"/>
    <w:rsid w:val="00DA361B"/>
    <w:rsid w:val="00DA440D"/>
    <w:rsid w:val="00DA49F1"/>
    <w:rsid w:val="00DA4AE4"/>
    <w:rsid w:val="00DA6952"/>
    <w:rsid w:val="00DB595F"/>
    <w:rsid w:val="00DC0467"/>
    <w:rsid w:val="00DC2E97"/>
    <w:rsid w:val="00DD743A"/>
    <w:rsid w:val="00DE0652"/>
    <w:rsid w:val="00DE5BF6"/>
    <w:rsid w:val="00DF3891"/>
    <w:rsid w:val="00DF509F"/>
    <w:rsid w:val="00E16790"/>
    <w:rsid w:val="00E26A4B"/>
    <w:rsid w:val="00E26D4D"/>
    <w:rsid w:val="00E274F6"/>
    <w:rsid w:val="00E27859"/>
    <w:rsid w:val="00E334ED"/>
    <w:rsid w:val="00E37D74"/>
    <w:rsid w:val="00E47340"/>
    <w:rsid w:val="00E7485F"/>
    <w:rsid w:val="00E80E4C"/>
    <w:rsid w:val="00E83626"/>
    <w:rsid w:val="00E902F5"/>
    <w:rsid w:val="00E92F2C"/>
    <w:rsid w:val="00E939B0"/>
    <w:rsid w:val="00EA4105"/>
    <w:rsid w:val="00EB75F0"/>
    <w:rsid w:val="00EC219E"/>
    <w:rsid w:val="00EC4F81"/>
    <w:rsid w:val="00ED3943"/>
    <w:rsid w:val="00ED5BC3"/>
    <w:rsid w:val="00EE070C"/>
    <w:rsid w:val="00EE39A4"/>
    <w:rsid w:val="00EE3C66"/>
    <w:rsid w:val="00EE455F"/>
    <w:rsid w:val="00EF0A11"/>
    <w:rsid w:val="00EF183E"/>
    <w:rsid w:val="00EF7779"/>
    <w:rsid w:val="00F00CDD"/>
    <w:rsid w:val="00F12790"/>
    <w:rsid w:val="00F143FF"/>
    <w:rsid w:val="00F14E91"/>
    <w:rsid w:val="00F231D8"/>
    <w:rsid w:val="00F24481"/>
    <w:rsid w:val="00F33B1B"/>
    <w:rsid w:val="00F506C6"/>
    <w:rsid w:val="00F5196C"/>
    <w:rsid w:val="00F51F76"/>
    <w:rsid w:val="00F541D1"/>
    <w:rsid w:val="00F5491E"/>
    <w:rsid w:val="00F66ACC"/>
    <w:rsid w:val="00F71270"/>
    <w:rsid w:val="00F80AB9"/>
    <w:rsid w:val="00F92CF3"/>
    <w:rsid w:val="00F92F8F"/>
    <w:rsid w:val="00F95AC1"/>
    <w:rsid w:val="00FA3974"/>
    <w:rsid w:val="00FB0835"/>
    <w:rsid w:val="00FB47A8"/>
    <w:rsid w:val="00FB75C7"/>
    <w:rsid w:val="00FC2611"/>
    <w:rsid w:val="00FC5F0B"/>
    <w:rsid w:val="00FC6D35"/>
    <w:rsid w:val="00FC780F"/>
    <w:rsid w:val="00FD2077"/>
    <w:rsid w:val="00FD20CF"/>
    <w:rsid w:val="00FD5C9D"/>
    <w:rsid w:val="00FE10FE"/>
    <w:rsid w:val="00FE5816"/>
    <w:rsid w:val="00FF04BE"/>
    <w:rsid w:val="00FF0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22777CB"/>
  <w15:docId w15:val="{56D47015-C331-40B8-97DB-929A76B4D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077"/>
  </w:style>
  <w:style w:type="paragraph" w:styleId="Heading1">
    <w:name w:val="heading 1"/>
    <w:basedOn w:val="Normal"/>
    <w:next w:val="Normal"/>
    <w:link w:val="Heading1Char"/>
    <w:uiPriority w:val="9"/>
    <w:qFormat/>
    <w:rsid w:val="008A5EE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E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5EE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EE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5EE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5EE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5EE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5EE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5EE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1F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F8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A5EE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059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956"/>
  </w:style>
  <w:style w:type="paragraph" w:styleId="Footer">
    <w:name w:val="footer"/>
    <w:basedOn w:val="Normal"/>
    <w:link w:val="FooterChar"/>
    <w:uiPriority w:val="99"/>
    <w:unhideWhenUsed/>
    <w:rsid w:val="003059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956"/>
  </w:style>
  <w:style w:type="paragraph" w:styleId="ListParagraph">
    <w:name w:val="List Paragraph"/>
    <w:basedOn w:val="Normal"/>
    <w:uiPriority w:val="34"/>
    <w:qFormat/>
    <w:rsid w:val="00065E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0A9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1C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C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C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C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C75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1173CB"/>
  </w:style>
  <w:style w:type="character" w:customStyle="1" w:styleId="Heading1Char">
    <w:name w:val="Heading 1 Char"/>
    <w:basedOn w:val="DefaultParagraphFont"/>
    <w:link w:val="Heading1"/>
    <w:uiPriority w:val="9"/>
    <w:rsid w:val="008A5EE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A5EE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5EE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5EE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5EE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5EE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5EE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5EE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5EE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5EE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8A5EE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5EE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5EE9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5EE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8A5EE9"/>
    <w:rPr>
      <w:b/>
      <w:bCs/>
    </w:rPr>
  </w:style>
  <w:style w:type="character" w:styleId="Emphasis">
    <w:name w:val="Emphasis"/>
    <w:basedOn w:val="DefaultParagraphFont"/>
    <w:uiPriority w:val="20"/>
    <w:qFormat/>
    <w:rsid w:val="008A5EE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8A5EE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8A5EE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5EE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5EE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A5EE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A5EE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5EE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5EE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8A5EE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5EE9"/>
    <w:pPr>
      <w:outlineLvl w:val="9"/>
    </w:pPr>
  </w:style>
  <w:style w:type="table" w:styleId="TableGrid">
    <w:name w:val="Table Grid"/>
    <w:basedOn w:val="TableNormal"/>
    <w:uiPriority w:val="59"/>
    <w:rsid w:val="00BC1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5B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06126-3FF1-4DC7-9EEA-CC9E5590E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hle Latha</dc:creator>
  <cp:keywords/>
  <dc:description/>
  <cp:lastModifiedBy>Nobuhle Latha</cp:lastModifiedBy>
  <cp:revision>2</cp:revision>
  <cp:lastPrinted>2021-08-04T11:16:00Z</cp:lastPrinted>
  <dcterms:created xsi:type="dcterms:W3CDTF">2024-02-02T14:14:00Z</dcterms:created>
  <dcterms:modified xsi:type="dcterms:W3CDTF">2024-02-02T14:14:00Z</dcterms:modified>
</cp:coreProperties>
</file>